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4a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68bd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6efe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9ff93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51a53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689cb6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8037e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043285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27:21Z</dcterms:created>
  <dcterms:modified xsi:type="dcterms:W3CDTF">2022-01-19T17:27:21Z</dcterms:modified>
</cp:coreProperties>
</file>